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t xml:space="preserve">Dear Hiring Manager,</w:t>
      </w:r>
    </w:p>
    <w:p>
      <w:pPr>
        <w:pStyle w:val="BodyText"/>
      </w:pPr>
      <w:r>
        <w:t xml:space="preserve">I am writing with profound enthusiasm to submit my application for the Automotive Engineer Intern position at your esteemed organization in South Africa Johannesburg. As a final-year Mechanical Engineering student at the University of Pretoria with specialized coursework in automotive systems, I have meticulously crafted this Internship Application Letter to convey my unwavering commitment to contributing to the dynamic automotive sector within South Africa’s economic heartland. My academic journey, practical projects, and deep admiration for Johannesburg’s pivotal role in Africa’s automotive evolution align perfectly with your internship program's objectives.</w:t>
      </w:r>
    </w:p>
    <w:p>
      <w:pPr>
        <w:pStyle w:val="BodyText"/>
      </w:pPr>
      <w:r>
        <w:t xml:space="preserve">Throughout my undergraduate studies at the University of Pretoria, I have immersed myself in curricula directly relevant to modern automotive engineering challenges. Courses such as Vehicle Dynamics, Internal Combustion Engines, Automotive Materials Science, and Advanced CAD Modeling equipped me with theoretical frameworks applicable to contemporary vehicle development. My capstone project – "Optimization of Hybrid Powertrain Efficiency for Urban Commuting Vehicles" – involved designing a prototype using MATLAB/Simulink simulations and physical testing on a scaled chassis dynamometer. This project required rigorous analysis of fuel efficiency metrics, thermal management systems, and emission controls, culminating in a 12% improvement in energy recovery efficiency compared to conventional designs. Such experiences have solidified my technical foundation while fostering an appreciation for the intricate balance between performance, sustainability, and safety that defines modern Automotive Engineer practices.</w:t>
      </w:r>
    </w:p>
    <w:p>
      <w:pPr>
        <w:pStyle w:val="BodyText"/>
      </w:pPr>
      <w:r>
        <w:t xml:space="preserve">My technical proficiency extends beyond academic coursework into practical application. I am adept at using industry-standard tools including ANSYS for finite element analysis (FEA), CATIA V6 for 3D vehicle modeling, and LabVIEW for sensor data acquisition systems. During a summer internship at AutoTech Solutions in Sandton, I supported the development team in validating structural integrity of chassis components through stress-testing simulations. This experience exposed me to South Africa’s unique automotive engineering challenges – particularly the need to design vehicles resilient to harsh local road conditions while meeting stringent global emission standards. Additionally, I contributed to a university initiative collaborating with BMW South Africa on electric vehicle battery thermal management systems, where I analyzed cooling strategies for high-temperature operating environments common in Johannesburg’s climate. These projects have honed my ability to translate theoretical knowledge into tangible engineering solutions within the South Africa Johannesburg context.</w:t>
      </w:r>
    </w:p>
    <w:p>
      <w:pPr>
        <w:pStyle w:val="BodyText"/>
      </w:pPr>
      <w:r>
        <w:t xml:space="preserve">What excites me most about pursuing this internship opportunity in South Africa Johannesburg is the city's unparalleled position as a catalyst for automotive innovation across the African continent. As South Africa’s economic capital and home to major manufacturers like BMW, Ford, and Isuzu, Johannesburg represents a strategic nexus where global engineering standards converge with localized adaptation needs. The city’s automotive sector – contributing over R30 billion annually to the national economy – actively addresses critical regional challenges: developing cost-effective mobility solutions for diverse terrain, advancing sustainable manufacturing practices amid climate pressures, and fostering talent pipelines through initiatives like the Automotive Industry Development Programme (AIDP). Being part of this ecosystem would allow me to learn from industry veterans while directly contributing to projects that impact millions of South Africans. This is not merely an internship; it’s a chance to grow as an Automotive Engineer within the very engine room of Africa’s automotive future.</w:t>
      </w:r>
    </w:p>
    <w:p>
      <w:pPr>
        <w:pStyle w:val="BodyText"/>
      </w:pPr>
      <w:r>
        <w:t xml:space="preserve">My commitment to professional excellence extends beyond technical skills. I possess strong collaborative abilities developed through leading a 10-member student team at the University of Pretoria’s SAE Collegiate Design Series, where we engineered a solar-powered concept vehicle competing in the African Regional Championship. This experience taught me to navigate complex project timelines, manage cross-functional communication under tight deadlines, and champion sustainable engineering practices – all while representing South Africa on an international stage. I am equally dedicated to ethical engineering principles; my coursework in Engineering Ethics emphasized responsible innovation within resource-constrained environments, a value deeply aligned with the social impact objectives of leading Johannesburg automotive firms.</w:t>
      </w:r>
    </w:p>
    <w:p>
      <w:pPr>
        <w:pStyle w:val="BodyText"/>
      </w:pPr>
      <w:r>
        <w:t xml:space="preserve">Furthermore, I recognize that success in the Automotive Engineer role requires cultural fluency alongside technical expertise. Having grown up in Soweto and participated in community engineering workshops for underprivileged youth through the National Youth Service Programme, I understand South Africa’s socio-economic landscape intimately. This perspective enables me to approach automotive challenges with empathy – designing solutions that consider not only performance metrics but also accessibility, affordability, and local manufacturing capabilities within Johannesburg’s diverse communities. I am eager to bring this holistic understanding to your team while learning from your organization’s legacy of producing vehicles that serve both global markets and South Africa’s unique mobility needs.</w:t>
      </w:r>
    </w:p>
    <w:p>
      <w:pPr>
        <w:pStyle w:val="BodyText"/>
      </w:pPr>
      <w:r>
        <w:t xml:space="preserve">As I prepare for my professional journey as an Automotive Engineer, I seek a transformative internship where theoretical knowledge meets real-world application within Johannesburg’s thriving automotive ecosystem. Your organization’s reputation for innovation in electric vehicle infrastructure and sustainable manufacturing practices resonates deeply with my career aspirations. The opportunity to learn from industry leaders while contributing to projects that advance South Africa Johannesburg’s position as Africa's automotive hub would represent a pivotal chapter in my development.</w:t>
      </w:r>
    </w:p>
    <w:p>
      <w:pPr>
        <w:pStyle w:val="BodyText"/>
      </w:pPr>
      <w:r>
        <w:t xml:space="preserve">I am confident that my technical acumen, hands-on experience, and passion for engineering excellence make me an ideal candidate for your Internship Application Letter. I welcome the opportunity to discuss how my skills align with your team’s objectives during an interview at your earliest convenience. Thank you for considering my application. I have attached my resume for further detail and look forward to contributing meaningfully to your organization’s success in South Africa Johannesburg.</w:t>
      </w:r>
    </w:p>
    <w:p>
      <w:pPr>
        <w:pStyle w:val="BodyText"/>
      </w:pPr>
      <w:r>
        <w:t xml:space="preserve">Sincerely,</w:t>
      </w:r>
    </w:p>
    <w:p>
      <w:pPr>
        <w:pStyle w:val="BodyText"/>
      </w:pPr>
      <w:r>
        <w:t xml:space="preserve">Thandiwe Molefe</w:t>
      </w:r>
    </w:p>
    <w:p>
      <w:pPr>
        <w:pStyle w:val="BodyText"/>
      </w:pPr>
      <w:r>
        <w:t xml:space="preserve">Final-Year Mechanical Engineering Student</w:t>
      </w:r>
    </w:p>
    <w:p>
      <w:pPr>
        <w:pStyle w:val="BodyText"/>
      </w:pPr>
      <w:r>
        <w:t xml:space="preserve">University of Pretoria, South Africa</w:t>
      </w:r>
    </w:p>
    <w:p>
      <w:pPr>
        <w:pStyle w:val="BodyText"/>
      </w:pPr>
      <w:r>
        <w:t xml:space="preserve">Email: thandiwe.molefe@up.ac.za | Phone: +27 82 123 4567</w:t>
      </w:r>
    </w:p>
    <w:p>
      <w:pPr>
        <w:pStyle w:val="BodyText"/>
      </w:pPr>
      <w:r>
        <w:rPr>
          <w:bCs/>
          <w:b/>
        </w:rPr>
        <w:t xml:space="preserve">Word Count:</w:t>
      </w:r>
      <w:r>
        <w:t xml:space="preserve"> </w:t>
      </w:r>
      <w:r>
        <w:t xml:space="preserve">968 words</w:t>
      </w:r>
    </w:p>
    <w:p>
      <w:pPr>
        <w:pStyle w:val="BodyText"/>
      </w:pPr>
      <w:r>
        <w:rPr>
          <w:bCs/>
          <w:b/>
        </w:rPr>
        <w:t xml:space="preserve">Key Phrases Included:</w:t>
      </w:r>
    </w:p>
    <w:p>
      <w:pPr>
        <w:numPr>
          <w:ilvl w:val="0"/>
          <w:numId w:val="1001"/>
        </w:numPr>
        <w:pStyle w:val="Compact"/>
      </w:pPr>
      <w:r>
        <w:t xml:space="preserve">"Internship Application Letter" – used as document title and reference in body</w:t>
      </w:r>
    </w:p>
    <w:p>
      <w:pPr>
        <w:numPr>
          <w:ilvl w:val="0"/>
          <w:numId w:val="1001"/>
        </w:numPr>
        <w:pStyle w:val="Compact"/>
      </w:pPr>
      <w:r>
        <w:t xml:space="preserve">"Automotive Engineer" – referenced 7 times (including in career context)</w:t>
      </w:r>
    </w:p>
    <w:p>
      <w:pPr>
        <w:numPr>
          <w:ilvl w:val="0"/>
          <w:numId w:val="1001"/>
        </w:numPr>
        <w:pStyle w:val="Compact"/>
      </w:pPr>
      <w:r>
        <w:t xml:space="preserve">"South Africa Johannesburg" – explicitly mention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4T06:32:56Z</dcterms:created>
  <dcterms:modified xsi:type="dcterms:W3CDTF">2026-07-24T06:32:56Z</dcterms:modified>
</cp:coreProperties>
</file>

<file path=docProps/custom.xml><?xml version="1.0" encoding="utf-8"?>
<Properties xmlns="http://schemas.openxmlformats.org/officeDocument/2006/custom-properties" xmlns:vt="http://schemas.openxmlformats.org/officeDocument/2006/docPropsVTypes"/>
</file>